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d1fa846bbd61505f0ab47e1660a560db2b84"/>
      <w:r>
        <w:rPr>
          <w:b/>
        </w:rPr>
        <w:t xml:space="preserve">ПРОТОКОЛ ЕЛЕКТРОННОГО АУКЦІОНУ № BSE001-UA-20230317-87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45 ЕКСПЕРИМЕНТАЛЬНИЙ МЕХАНІЧНИЙ ЗАВО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8.03.2023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рухт сталевий вид 501</w:t>
      </w:r>
    </w:p>
    <w:p>
      <w:pPr>
        <w:numPr>
          <w:ilvl w:val="0"/>
          <w:numId w:val="1001"/>
        </w:numPr>
        <w:pStyle w:val="Compact"/>
      </w:pPr>
      <w:r>
        <w:t xml:space="preserve">Брухт сталевий вид 501 по ДСТУ 4121-2002 «Метали чорні вторинні», який утворився в результаті списання непридатних для прямого використання обладнання, устаткування, агрегатів, машин, інших металоконструкцій та в процесі господарської діяльності ДП «45ЕМЗ», загальною вагою – 20,0т. Код ДК 021:2015-14910000-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20 000,1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00,00 грн (три тисячі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ОДІЛЛЯ-ПРОММЕТ", ЄДРПОУ: 420447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1:5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2:4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"45 експериментальний механічний завод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8341806</w:t>
      </w:r>
    </w:p>
    <w:p>
      <w:pPr>
        <w:numPr>
          <w:ilvl w:val="0"/>
          <w:numId w:val="1003"/>
        </w:numPr>
        <w:pStyle w:val="Compact"/>
      </w:pPr>
      <w:r>
        <w:t xml:space="preserve">Назва банку: ПАТ "Укргазпромбанк"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208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420,00 грн (чотириста двадц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6 000,01 грн (шість тисяч гривень 0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20 000,10 грн (сто двадцять тисяч гривень 1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УКРБРУХТ", ЄДРПОУ: 414142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НА БІРЖА "КАТЕРИНОСЛАВ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45 ЕКСПЕРИМЕНТАЛЬНИЙ МЕХАНІЧНИЙ ЗАВО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2:52:44Z</dcterms:created>
  <dcterms:modified xsi:type="dcterms:W3CDTF">2024-04-27T12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